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c9d0ee</w:t>
        </w:r>
      </w:hyperlink>
      <w:r>
        <w:t xml:space="preserve"> </w:t>
      </w:r>
      <w:r>
        <w:t xml:space="preserve">del July 28, 2023.</w:t>
      </w:r>
      <w:r>
        <w:t xml:space="preserve"> </w:t>
      </w:r>
    </w:p>
    <w:p>
      <w:pPr>
        <w:pStyle w:val="Textoindependiente"/>
      </w:pPr>
      <w:r>
        <w:t xml:space="preserve">   </w:t>
      </w:r>
      <w:r>
        <w:rPr>
          <w:bCs/>
          <w:b/>
        </w:rPr>
        <w:t xml:space="preserve">Versión</w:t>
      </w:r>
      <w:r>
        <w:t xml:space="preserve"> </w:t>
      </w:r>
      <w:r>
        <w:t xml:space="preserve">del producto 1.6c9d0ee de 2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c9d0ee del 2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c9d0ee</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3cbd76a8-d7c6-43a9-8292-5021a0809333"/>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3bd18db-9c66-4076-abfd-ad53a0caf070"/>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29cbc958-2d70-49ce-a924-3857d47bce7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2"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6c9d0ee</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98450b83-ce1c-4a94-b979-0aa9dbe67e4d"/>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c9d0ee</w:t>
            </w:r>
            <w:r>
              <w:t xml:space="preserve"> </w:t>
            </w:r>
            <w:r>
              <w:t xml:space="preserve">del 2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be6a6334-5a3f-4b98-8545-a49f09257569"/>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4a3efad9-492e-43db-89f4-7d9b4c66aeeb"/>
    <w:p>
      <w:pPr>
        <w:pStyle w:val="CaptionedFigure"/>
      </w:pPr>
      <w:bookmarkStart w:id="80" w:name="fig:"/>
      <w:r>
        <w:drawing>
          <wp:inline>
            <wp:extent cx="5600700" cy="3015761"/>
            <wp:effectExtent b="0" l="0" r="0" t="0"/>
            <wp:docPr descr="Imagen 6: Fondo Nacional del Ahorro - Vista general de arquitectura de referencia. Nivel de detalle 1. Separación de segmentos de la arquitectura de referencia del FNA."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1"/>
    <w:bookmarkStart w:id="8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5"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30f3a63f-038d-4b93-ba9b-34098d6dd7dd"/>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51eb71f-db8d-4f02-8f2c-f15628d6d67d"/>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cad17ea1-0866-44c2-a2e0-3ba05a259850"/>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c9d0eee91df187663783da60725b5f0a2a1a2c5/"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6c9d0eee91df187663783da60725b5f0a2a1a2c5/"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8T18:51:18Z</dcterms:created>
  <dcterms:modified xsi:type="dcterms:W3CDTF">2023-07-28T18: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etalle de los recursos, herramientas, roles, responsabilidades y participantes</vt:lpwstr>
  </property>
  <property fmtid="{D5CDD505-2E9C-101B-9397-08002B2CF9AE}" pid="18" name="references">
    <vt:lpwstr/>
  </property>
  <property fmtid="{D5CDD505-2E9C-101B-9397-08002B2CF9AE}" pid="19" name="tablenos-caption-name">
    <vt:lpwstr>Tabla</vt:lpwstr>
  </property>
</Properties>
</file>